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December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December 2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4ced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8:56Z</dcterms:created>
  <dcterms:modified xsi:type="dcterms:W3CDTF">2019-03-13T16:18:56Z</dcterms:modified>
</cp:coreProperties>
</file>